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D16C6" w14:textId="75D7586E" w:rsidR="00147340" w:rsidRDefault="00147340" w:rsidP="00147340">
      <w:pPr>
        <w:pStyle w:val="Header"/>
        <w:jc w:val="center"/>
      </w:pPr>
      <w:r>
        <w:rPr>
          <w:noProof/>
        </w:rPr>
        <w:drawing>
          <wp:inline distT="0" distB="0" distL="0" distR="0" wp14:anchorId="25ECE0E9" wp14:editId="538D7BE8">
            <wp:extent cx="1821180" cy="327660"/>
            <wp:effectExtent l="0" t="0" r="7620" b="0"/>
            <wp:docPr id="1" name="Picture 1" descr="Yeshiva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eshiva University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F7262" w14:textId="77777777" w:rsidR="00147340" w:rsidRDefault="00147340" w:rsidP="00147340">
      <w:pPr>
        <w:pStyle w:val="NoSpacing"/>
        <w:jc w:val="center"/>
      </w:pPr>
    </w:p>
    <w:p w14:paraId="0F340C3F" w14:textId="77777777" w:rsidR="00147340" w:rsidRDefault="00147340" w:rsidP="00147340">
      <w:pPr>
        <w:pStyle w:val="NoSpacing"/>
        <w:jc w:val="center"/>
      </w:pPr>
      <w:r>
        <w:t>Learning Success Center</w:t>
      </w:r>
    </w:p>
    <w:p w14:paraId="5AC67CEA" w14:textId="77777777" w:rsidR="00147340" w:rsidRDefault="00147340" w:rsidP="00147340">
      <w:pPr>
        <w:pStyle w:val="NoSpacing"/>
        <w:jc w:val="center"/>
      </w:pPr>
      <w:r>
        <w:t>Furst Hall 412</w:t>
      </w:r>
    </w:p>
    <w:p w14:paraId="0BB30769" w14:textId="77777777" w:rsidR="00147340" w:rsidRDefault="00147340" w:rsidP="00147340">
      <w:pPr>
        <w:pStyle w:val="NoSpacing"/>
        <w:jc w:val="center"/>
      </w:pPr>
      <w:r>
        <w:t>646-685-0109</w:t>
      </w:r>
    </w:p>
    <w:p w14:paraId="6E2FF7EC" w14:textId="77777777" w:rsidR="00147340" w:rsidRDefault="00F37FB1" w:rsidP="00147340">
      <w:pPr>
        <w:pStyle w:val="NoSpacing"/>
        <w:jc w:val="center"/>
      </w:pPr>
      <w:hyperlink r:id="rId5" w:history="1">
        <w:r w:rsidR="00147340">
          <w:rPr>
            <w:rStyle w:val="Hyperlink"/>
          </w:rPr>
          <w:t>learningsuccesscenter@yu.edu</w:t>
        </w:r>
      </w:hyperlink>
    </w:p>
    <w:p w14:paraId="4146FC17" w14:textId="77777777" w:rsidR="00147340" w:rsidRDefault="00147340" w:rsidP="00147340">
      <w:pPr>
        <w:pStyle w:val="NoSpacing"/>
        <w:jc w:val="center"/>
      </w:pPr>
    </w:p>
    <w:tbl>
      <w:tblPr>
        <w:tblW w:w="9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55"/>
        <w:gridCol w:w="1353"/>
        <w:gridCol w:w="2519"/>
        <w:gridCol w:w="2429"/>
        <w:gridCol w:w="1619"/>
      </w:tblGrid>
      <w:tr w:rsidR="00147340" w14:paraId="7B4F0207" w14:textId="77777777" w:rsidTr="00147340"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1D2CC" w14:textId="77777777" w:rsidR="00147340" w:rsidRDefault="00147340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rt Date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0D127" w14:textId="77777777" w:rsidR="00147340" w:rsidRDefault="00147340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ate Du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46E01" w14:textId="77777777" w:rsidR="00147340" w:rsidRDefault="00147340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ubjec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CF5FB" w14:textId="77777777" w:rsidR="00147340" w:rsidRDefault="00147340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 Do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55AF4" w14:textId="77777777" w:rsidR="00147340" w:rsidRDefault="00147340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pleted</w:t>
            </w:r>
          </w:p>
        </w:tc>
      </w:tr>
      <w:tr w:rsidR="00147340" w14:paraId="1C9BA11B" w14:textId="77777777" w:rsidTr="00147340"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DBA02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5B51F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22A4C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D7CC0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7B51A" w14:textId="77777777" w:rsidR="00147340" w:rsidRDefault="00147340">
            <w:pPr>
              <w:pStyle w:val="NoSpacing"/>
              <w:jc w:val="center"/>
            </w:pPr>
          </w:p>
        </w:tc>
      </w:tr>
      <w:tr w:rsidR="00147340" w14:paraId="1F655C57" w14:textId="77777777" w:rsidTr="00147340"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498D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574C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BFDD7" w14:textId="77777777" w:rsidR="00147340" w:rsidRDefault="00147340">
            <w:pPr>
              <w:pStyle w:val="NoSpacing"/>
              <w:jc w:val="center"/>
            </w:pPr>
          </w:p>
          <w:p w14:paraId="68B5E4EA" w14:textId="77777777" w:rsidR="00147340" w:rsidRDefault="00147340">
            <w:pPr>
              <w:pStyle w:val="NoSpacing"/>
              <w:jc w:val="center"/>
            </w:pPr>
          </w:p>
          <w:p w14:paraId="251BCD9C" w14:textId="77777777" w:rsidR="00147340" w:rsidRDefault="00147340">
            <w:pPr>
              <w:pStyle w:val="NoSpacing"/>
              <w:jc w:val="center"/>
            </w:pPr>
          </w:p>
          <w:p w14:paraId="36ABA307" w14:textId="77777777" w:rsidR="00147340" w:rsidRDefault="00147340">
            <w:pPr>
              <w:pStyle w:val="NoSpacing"/>
              <w:jc w:val="center"/>
            </w:pPr>
          </w:p>
          <w:p w14:paraId="719A16B6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635C9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A28A0" w14:textId="77777777" w:rsidR="00147340" w:rsidRDefault="00147340">
            <w:pPr>
              <w:pStyle w:val="NoSpacing"/>
              <w:jc w:val="center"/>
            </w:pPr>
          </w:p>
        </w:tc>
      </w:tr>
      <w:tr w:rsidR="00147340" w14:paraId="02614376" w14:textId="77777777" w:rsidTr="00147340"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443C2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82E42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39071" w14:textId="77777777" w:rsidR="00147340" w:rsidRDefault="00147340">
            <w:pPr>
              <w:pStyle w:val="NoSpacing"/>
              <w:jc w:val="center"/>
            </w:pPr>
          </w:p>
          <w:p w14:paraId="4D98F932" w14:textId="77777777" w:rsidR="00147340" w:rsidRDefault="00147340">
            <w:pPr>
              <w:pStyle w:val="NoSpacing"/>
              <w:jc w:val="center"/>
            </w:pPr>
          </w:p>
          <w:p w14:paraId="009CCB36" w14:textId="77777777" w:rsidR="00147340" w:rsidRDefault="00147340">
            <w:pPr>
              <w:pStyle w:val="NoSpacing"/>
              <w:jc w:val="center"/>
            </w:pPr>
          </w:p>
          <w:p w14:paraId="1A2C7424" w14:textId="77777777" w:rsidR="00147340" w:rsidRDefault="00147340">
            <w:pPr>
              <w:pStyle w:val="NoSpacing"/>
              <w:jc w:val="center"/>
            </w:pPr>
          </w:p>
          <w:p w14:paraId="36705249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18B42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81EC5" w14:textId="77777777" w:rsidR="00147340" w:rsidRDefault="00147340">
            <w:pPr>
              <w:pStyle w:val="NoSpacing"/>
              <w:jc w:val="center"/>
            </w:pPr>
          </w:p>
        </w:tc>
      </w:tr>
      <w:tr w:rsidR="00147340" w14:paraId="48587022" w14:textId="77777777" w:rsidTr="00147340"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5BBD0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31261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4C85D" w14:textId="77777777" w:rsidR="00147340" w:rsidRDefault="00147340">
            <w:pPr>
              <w:pStyle w:val="NoSpacing"/>
              <w:jc w:val="center"/>
            </w:pPr>
          </w:p>
          <w:p w14:paraId="2CC7694F" w14:textId="77777777" w:rsidR="00147340" w:rsidRDefault="00147340">
            <w:pPr>
              <w:pStyle w:val="NoSpacing"/>
              <w:jc w:val="center"/>
            </w:pPr>
          </w:p>
          <w:p w14:paraId="791FC726" w14:textId="77777777" w:rsidR="00147340" w:rsidRDefault="00147340">
            <w:pPr>
              <w:pStyle w:val="NoSpacing"/>
              <w:jc w:val="center"/>
            </w:pPr>
          </w:p>
          <w:p w14:paraId="5327F9A2" w14:textId="77777777" w:rsidR="00147340" w:rsidRDefault="00147340">
            <w:pPr>
              <w:pStyle w:val="NoSpacing"/>
              <w:jc w:val="center"/>
            </w:pPr>
          </w:p>
          <w:p w14:paraId="3FA0AD5E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7D01C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7774C" w14:textId="77777777" w:rsidR="00147340" w:rsidRDefault="00147340">
            <w:pPr>
              <w:pStyle w:val="NoSpacing"/>
              <w:jc w:val="center"/>
            </w:pPr>
          </w:p>
        </w:tc>
      </w:tr>
      <w:tr w:rsidR="00147340" w14:paraId="3579D4C9" w14:textId="77777777" w:rsidTr="00147340"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293CF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D1C4E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3A757" w14:textId="77777777" w:rsidR="00147340" w:rsidRDefault="00147340">
            <w:pPr>
              <w:pStyle w:val="NoSpacing"/>
              <w:jc w:val="center"/>
            </w:pPr>
          </w:p>
          <w:p w14:paraId="7927879F" w14:textId="77777777" w:rsidR="00147340" w:rsidRDefault="00147340">
            <w:pPr>
              <w:pStyle w:val="NoSpacing"/>
              <w:jc w:val="center"/>
            </w:pPr>
          </w:p>
          <w:p w14:paraId="7C8AE8DA" w14:textId="77777777" w:rsidR="00147340" w:rsidRDefault="00147340">
            <w:pPr>
              <w:pStyle w:val="NoSpacing"/>
              <w:jc w:val="center"/>
            </w:pPr>
          </w:p>
          <w:p w14:paraId="7813EA67" w14:textId="77777777" w:rsidR="00147340" w:rsidRDefault="00147340">
            <w:pPr>
              <w:pStyle w:val="NoSpacing"/>
              <w:jc w:val="center"/>
            </w:pPr>
          </w:p>
          <w:p w14:paraId="2F147152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C3307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E5E06" w14:textId="77777777" w:rsidR="00147340" w:rsidRDefault="00147340">
            <w:pPr>
              <w:pStyle w:val="NoSpacing"/>
              <w:jc w:val="center"/>
            </w:pPr>
          </w:p>
        </w:tc>
      </w:tr>
      <w:tr w:rsidR="00147340" w14:paraId="33F7CE19" w14:textId="77777777" w:rsidTr="00147340"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4FD3C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B4F2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1930F" w14:textId="77777777" w:rsidR="00147340" w:rsidRDefault="00147340">
            <w:pPr>
              <w:pStyle w:val="NoSpacing"/>
              <w:jc w:val="center"/>
            </w:pPr>
          </w:p>
          <w:p w14:paraId="1B039D10" w14:textId="77777777" w:rsidR="00147340" w:rsidRDefault="00147340">
            <w:pPr>
              <w:pStyle w:val="NoSpacing"/>
              <w:jc w:val="center"/>
            </w:pPr>
          </w:p>
          <w:p w14:paraId="74AD36F7" w14:textId="77777777" w:rsidR="00147340" w:rsidRDefault="00147340">
            <w:pPr>
              <w:pStyle w:val="NoSpacing"/>
              <w:jc w:val="center"/>
            </w:pPr>
          </w:p>
          <w:p w14:paraId="34229EDD" w14:textId="77777777" w:rsidR="00147340" w:rsidRDefault="00147340">
            <w:pPr>
              <w:pStyle w:val="NoSpacing"/>
              <w:jc w:val="center"/>
            </w:pPr>
          </w:p>
          <w:p w14:paraId="2F3544F3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2EEC1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18BC" w14:textId="77777777" w:rsidR="00147340" w:rsidRDefault="00147340">
            <w:pPr>
              <w:pStyle w:val="NoSpacing"/>
              <w:jc w:val="center"/>
            </w:pPr>
          </w:p>
        </w:tc>
      </w:tr>
      <w:tr w:rsidR="00147340" w14:paraId="5E3C8E80" w14:textId="77777777" w:rsidTr="00147340"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5AD7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BC811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70578" w14:textId="77777777" w:rsidR="00147340" w:rsidRDefault="00147340">
            <w:pPr>
              <w:pStyle w:val="NoSpacing"/>
              <w:jc w:val="center"/>
            </w:pPr>
          </w:p>
          <w:p w14:paraId="5CC9CFDE" w14:textId="77777777" w:rsidR="00147340" w:rsidRDefault="00147340">
            <w:pPr>
              <w:pStyle w:val="NoSpacing"/>
              <w:jc w:val="center"/>
            </w:pPr>
          </w:p>
          <w:p w14:paraId="45385A7B" w14:textId="77777777" w:rsidR="00147340" w:rsidRDefault="00147340">
            <w:pPr>
              <w:pStyle w:val="NoSpacing"/>
              <w:jc w:val="center"/>
            </w:pPr>
          </w:p>
          <w:p w14:paraId="1DF3EA91" w14:textId="77777777" w:rsidR="00147340" w:rsidRDefault="00147340">
            <w:pPr>
              <w:pStyle w:val="NoSpacing"/>
              <w:jc w:val="center"/>
            </w:pPr>
          </w:p>
          <w:p w14:paraId="317A73E6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1360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D1508" w14:textId="77777777" w:rsidR="00147340" w:rsidRDefault="00147340">
            <w:pPr>
              <w:pStyle w:val="NoSpacing"/>
              <w:jc w:val="center"/>
            </w:pPr>
          </w:p>
        </w:tc>
      </w:tr>
      <w:tr w:rsidR="00147340" w14:paraId="7436EB14" w14:textId="77777777" w:rsidTr="00147340"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39FFD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D7E6E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833C7" w14:textId="77777777" w:rsidR="00147340" w:rsidRDefault="00147340">
            <w:pPr>
              <w:pStyle w:val="NoSpacing"/>
              <w:jc w:val="center"/>
            </w:pPr>
          </w:p>
          <w:p w14:paraId="2D272FC3" w14:textId="77777777" w:rsidR="00147340" w:rsidRDefault="00147340">
            <w:pPr>
              <w:pStyle w:val="NoSpacing"/>
              <w:jc w:val="center"/>
            </w:pPr>
          </w:p>
          <w:p w14:paraId="536016D8" w14:textId="77777777" w:rsidR="00147340" w:rsidRDefault="00147340">
            <w:pPr>
              <w:pStyle w:val="NoSpacing"/>
              <w:jc w:val="center"/>
            </w:pPr>
          </w:p>
          <w:p w14:paraId="28592F7E" w14:textId="77777777" w:rsidR="00147340" w:rsidRDefault="00147340">
            <w:pPr>
              <w:pStyle w:val="NoSpacing"/>
              <w:jc w:val="center"/>
            </w:pPr>
          </w:p>
          <w:p w14:paraId="007FB225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1DFDA" w14:textId="77777777" w:rsidR="00147340" w:rsidRDefault="00147340">
            <w:pPr>
              <w:pStyle w:val="NoSpacing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580B2" w14:textId="77777777" w:rsidR="00147340" w:rsidRDefault="00147340">
            <w:pPr>
              <w:pStyle w:val="NoSpacing"/>
              <w:jc w:val="center"/>
            </w:pPr>
          </w:p>
        </w:tc>
      </w:tr>
    </w:tbl>
    <w:p w14:paraId="1EC46716" w14:textId="77777777" w:rsidR="00147340" w:rsidRDefault="00147340"/>
    <w:sectPr w:rsidR="001473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zMwNjOzNLMwMzJV0lEKTi0uzszPAykwqgUAgqUr6CwAAAA="/>
  </w:docVars>
  <w:rsids>
    <w:rsidRoot w:val="00147340"/>
    <w:rsid w:val="00147340"/>
    <w:rsid w:val="00F3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1F209"/>
  <w15:chartTrackingRefBased/>
  <w15:docId w15:val="{666A79E0-FFE5-4A37-9B9B-CB8657082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3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14734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1473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47340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qFormat/>
    <w:rsid w:val="00147340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57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cademicsupport.wilf@yu.edu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ne Herskowitz</dc:creator>
  <cp:keywords/>
  <dc:description/>
  <cp:lastModifiedBy>Daphne Herskowitz</cp:lastModifiedBy>
  <cp:revision>2</cp:revision>
  <cp:lastPrinted>2022-09-13T18:08:00Z</cp:lastPrinted>
  <dcterms:created xsi:type="dcterms:W3CDTF">2022-09-15T18:24:00Z</dcterms:created>
  <dcterms:modified xsi:type="dcterms:W3CDTF">2022-09-15T18:24:00Z</dcterms:modified>
</cp:coreProperties>
</file>